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40B4" w:rsidRDefault="004140B4">
      <w:proofErr w:type="spellStart"/>
      <w:r>
        <w:t>Cardiac</w:t>
      </w:r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72"/>
        <w:gridCol w:w="4111"/>
        <w:gridCol w:w="1276"/>
        <w:gridCol w:w="2097"/>
      </w:tblGrid>
      <w:tr w:rsidR="00203DC1" w:rsidTr="008A1888">
        <w:tc>
          <w:tcPr>
            <w:tcW w:w="1421" w:type="pct"/>
          </w:tcPr>
          <w:p w:rsidR="00203DC1" w:rsidRDefault="00203DC1"/>
        </w:tc>
        <w:tc>
          <w:tcPr>
            <w:tcW w:w="1966" w:type="pct"/>
          </w:tcPr>
          <w:p w:rsidR="00203DC1" w:rsidRDefault="00203DC1">
            <w:r>
              <w:t>Time point</w:t>
            </w:r>
          </w:p>
        </w:tc>
        <w:tc>
          <w:tcPr>
            <w:tcW w:w="610" w:type="pct"/>
          </w:tcPr>
          <w:p w:rsidR="00203DC1" w:rsidRDefault="00203DC1">
            <w:proofErr w:type="spellStart"/>
            <w:r>
              <w:t>Replicate</w:t>
            </w:r>
            <w:proofErr w:type="spellEnd"/>
          </w:p>
        </w:tc>
        <w:tc>
          <w:tcPr>
            <w:tcW w:w="1003" w:type="pct"/>
          </w:tcPr>
          <w:p w:rsidR="00203DC1" w:rsidRDefault="00203DC1">
            <w:r>
              <w:t xml:space="preserve">Pair </w:t>
            </w:r>
            <w:proofErr w:type="spellStart"/>
            <w:r>
              <w:t>with</w:t>
            </w:r>
            <w:proofErr w:type="spellEnd"/>
            <w:r>
              <w:t xml:space="preserve"> control</w:t>
            </w:r>
          </w:p>
        </w:tc>
      </w:tr>
      <w:tr w:rsidR="00203DC1" w:rsidTr="008A1888">
        <w:tc>
          <w:tcPr>
            <w:tcW w:w="1421" w:type="pct"/>
          </w:tcPr>
          <w:p w:rsidR="00203DC1" w:rsidRPr="00BC08A7" w:rsidRDefault="00203DC1" w:rsidP="00113095">
            <w:r w:rsidRPr="00BC08A7">
              <w:t>5-FU</w:t>
            </w:r>
          </w:p>
        </w:tc>
        <w:tc>
          <w:tcPr>
            <w:tcW w:w="1966" w:type="pct"/>
          </w:tcPr>
          <w:p w:rsidR="00203DC1" w:rsidRDefault="00203DC1" w:rsidP="00113095">
            <w:r>
              <w:t>0 – 72 – 168 (3 time points)</w:t>
            </w:r>
          </w:p>
        </w:tc>
        <w:tc>
          <w:tcPr>
            <w:tcW w:w="610" w:type="pct"/>
          </w:tcPr>
          <w:p w:rsidR="00203DC1" w:rsidRDefault="00203DC1" w:rsidP="00113095">
            <w:r>
              <w:t>3</w:t>
            </w:r>
          </w:p>
        </w:tc>
        <w:tc>
          <w:tcPr>
            <w:tcW w:w="1003" w:type="pct"/>
          </w:tcPr>
          <w:p w:rsidR="00203DC1" w:rsidRDefault="00203DC1" w:rsidP="00113095">
            <w:r w:rsidRPr="00BC08A7">
              <w:t>Con_0.1_DMSO</w:t>
            </w:r>
          </w:p>
        </w:tc>
      </w:tr>
      <w:tr w:rsidR="00203DC1" w:rsidTr="008A1888">
        <w:tc>
          <w:tcPr>
            <w:tcW w:w="1421" w:type="pct"/>
          </w:tcPr>
          <w:p w:rsidR="00203DC1" w:rsidRPr="00BC08A7" w:rsidRDefault="00203DC1" w:rsidP="00964A88">
            <w:proofErr w:type="spellStart"/>
            <w:r w:rsidRPr="00BC08A7">
              <w:t>Amiodarone</w:t>
            </w:r>
            <w:proofErr w:type="spellEnd"/>
          </w:p>
        </w:tc>
        <w:tc>
          <w:tcPr>
            <w:tcW w:w="1966" w:type="pct"/>
          </w:tcPr>
          <w:p w:rsidR="00203DC1" w:rsidRDefault="00203DC1" w:rsidP="00964A88">
            <w:r>
              <w:t>0 – 72 – 168 (3 time points)</w:t>
            </w:r>
          </w:p>
        </w:tc>
        <w:tc>
          <w:tcPr>
            <w:tcW w:w="610" w:type="pct"/>
          </w:tcPr>
          <w:p w:rsidR="00203DC1" w:rsidRDefault="00203DC1" w:rsidP="00964A88">
            <w:r>
              <w:t>3</w:t>
            </w:r>
          </w:p>
        </w:tc>
        <w:tc>
          <w:tcPr>
            <w:tcW w:w="1003" w:type="pct"/>
          </w:tcPr>
          <w:p w:rsidR="00203DC1" w:rsidRDefault="00203DC1" w:rsidP="00964A88">
            <w:r w:rsidRPr="00DD7E98">
              <w:t>Con_0.1_DMSO</w:t>
            </w:r>
          </w:p>
        </w:tc>
      </w:tr>
      <w:tr w:rsidR="00203DC1" w:rsidTr="008A1888">
        <w:tc>
          <w:tcPr>
            <w:tcW w:w="1421" w:type="pct"/>
          </w:tcPr>
          <w:p w:rsidR="00203DC1" w:rsidRPr="00BC08A7" w:rsidRDefault="00203DC1" w:rsidP="004A5F1F">
            <w:proofErr w:type="spellStart"/>
            <w:r w:rsidRPr="00BC08A7">
              <w:t>Celecoxib</w:t>
            </w:r>
            <w:proofErr w:type="spellEnd"/>
          </w:p>
        </w:tc>
        <w:tc>
          <w:tcPr>
            <w:tcW w:w="1966" w:type="pct"/>
          </w:tcPr>
          <w:p w:rsidR="00203DC1" w:rsidRDefault="00203DC1" w:rsidP="004A5F1F">
            <w:r>
              <w:t>0 – 72 – 168 (3 time points)</w:t>
            </w:r>
          </w:p>
        </w:tc>
        <w:tc>
          <w:tcPr>
            <w:tcW w:w="610" w:type="pct"/>
          </w:tcPr>
          <w:p w:rsidR="00203DC1" w:rsidRDefault="00203DC1" w:rsidP="004A5F1F">
            <w:r>
              <w:t>3</w:t>
            </w:r>
          </w:p>
        </w:tc>
        <w:tc>
          <w:tcPr>
            <w:tcW w:w="1003" w:type="pct"/>
          </w:tcPr>
          <w:p w:rsidR="00203DC1" w:rsidRDefault="00203DC1" w:rsidP="004A5F1F">
            <w:r w:rsidRPr="00DD7E98">
              <w:t>Con_0.1_DMSO</w:t>
            </w:r>
          </w:p>
        </w:tc>
      </w:tr>
      <w:tr w:rsidR="00203DC1" w:rsidTr="008A1888">
        <w:tc>
          <w:tcPr>
            <w:tcW w:w="1421" w:type="pct"/>
          </w:tcPr>
          <w:p w:rsidR="00203DC1" w:rsidRPr="00BC08A7" w:rsidRDefault="00203DC1" w:rsidP="004A5F1F">
            <w:proofErr w:type="spellStart"/>
            <w:r w:rsidRPr="00BC08A7">
              <w:t>Docetaxel</w:t>
            </w:r>
            <w:proofErr w:type="spellEnd"/>
          </w:p>
        </w:tc>
        <w:tc>
          <w:tcPr>
            <w:tcW w:w="1966" w:type="pct"/>
          </w:tcPr>
          <w:p w:rsidR="00203DC1" w:rsidRDefault="00203DC1" w:rsidP="004A5F1F">
            <w:r>
              <w:t>0 – 72 – 168 (3 time points)</w:t>
            </w:r>
          </w:p>
        </w:tc>
        <w:tc>
          <w:tcPr>
            <w:tcW w:w="610" w:type="pct"/>
          </w:tcPr>
          <w:p w:rsidR="00203DC1" w:rsidRDefault="00203DC1" w:rsidP="004A5F1F">
            <w:r>
              <w:t>3</w:t>
            </w:r>
          </w:p>
        </w:tc>
        <w:tc>
          <w:tcPr>
            <w:tcW w:w="1003" w:type="pct"/>
          </w:tcPr>
          <w:p w:rsidR="00203DC1" w:rsidRDefault="00203DC1" w:rsidP="004A5F1F">
            <w:r w:rsidRPr="00DD7E98">
              <w:t>Con_0.1_DMSO</w:t>
            </w:r>
          </w:p>
        </w:tc>
      </w:tr>
      <w:tr w:rsidR="00203DC1" w:rsidTr="008A1888">
        <w:tc>
          <w:tcPr>
            <w:tcW w:w="1421" w:type="pct"/>
          </w:tcPr>
          <w:p w:rsidR="00203DC1" w:rsidRPr="00BC08A7" w:rsidRDefault="00203DC1" w:rsidP="001D6A42">
            <w:proofErr w:type="spellStart"/>
            <w:r w:rsidRPr="00BC08A7">
              <w:t>Paclitaxel</w:t>
            </w:r>
            <w:proofErr w:type="spellEnd"/>
          </w:p>
        </w:tc>
        <w:tc>
          <w:tcPr>
            <w:tcW w:w="1966" w:type="pct"/>
          </w:tcPr>
          <w:p w:rsidR="00203DC1" w:rsidRDefault="00203DC1" w:rsidP="001D6A42">
            <w:r>
              <w:t>0 – 72 – 168 (3 time points)</w:t>
            </w:r>
          </w:p>
        </w:tc>
        <w:tc>
          <w:tcPr>
            <w:tcW w:w="610" w:type="pct"/>
          </w:tcPr>
          <w:p w:rsidR="00203DC1" w:rsidRDefault="00203DC1" w:rsidP="001D6A42">
            <w:r>
              <w:t>3</w:t>
            </w:r>
          </w:p>
        </w:tc>
        <w:tc>
          <w:tcPr>
            <w:tcW w:w="1003" w:type="pct"/>
          </w:tcPr>
          <w:p w:rsidR="00203DC1" w:rsidRDefault="00203DC1" w:rsidP="001D6A42">
            <w:r w:rsidRPr="00DD7E98">
              <w:t>Con_0.1_DMSO</w:t>
            </w:r>
          </w:p>
        </w:tc>
      </w:tr>
      <w:tr w:rsidR="00203DC1" w:rsidTr="008A1888">
        <w:tc>
          <w:tcPr>
            <w:tcW w:w="1421" w:type="pct"/>
          </w:tcPr>
          <w:p w:rsidR="00203DC1" w:rsidRPr="00BC08A7" w:rsidRDefault="00203DC1" w:rsidP="0062216B">
            <w:proofErr w:type="spellStart"/>
            <w:r w:rsidRPr="00BC08A7">
              <w:t>Mitoxantrone</w:t>
            </w:r>
            <w:proofErr w:type="spellEnd"/>
          </w:p>
        </w:tc>
        <w:tc>
          <w:tcPr>
            <w:tcW w:w="1966" w:type="pct"/>
          </w:tcPr>
          <w:p w:rsidR="00203DC1" w:rsidRDefault="00203DC1" w:rsidP="0062216B">
            <w:r>
              <w:t>0 – 72 – 168 (3 time points)</w:t>
            </w:r>
          </w:p>
        </w:tc>
        <w:tc>
          <w:tcPr>
            <w:tcW w:w="610" w:type="pct"/>
          </w:tcPr>
          <w:p w:rsidR="00203DC1" w:rsidRDefault="00203DC1" w:rsidP="0062216B">
            <w:r>
              <w:t>3</w:t>
            </w:r>
          </w:p>
        </w:tc>
        <w:tc>
          <w:tcPr>
            <w:tcW w:w="1003" w:type="pct"/>
          </w:tcPr>
          <w:p w:rsidR="00203DC1" w:rsidRDefault="00203DC1" w:rsidP="0062216B">
            <w:r w:rsidRPr="00DD7E98">
              <w:t>Con_0.1_DMSO</w:t>
            </w:r>
          </w:p>
        </w:tc>
      </w:tr>
      <w:tr w:rsidR="001B29E4" w:rsidTr="008A1888">
        <w:tc>
          <w:tcPr>
            <w:tcW w:w="1421" w:type="pct"/>
          </w:tcPr>
          <w:p w:rsidR="001B29E4" w:rsidRPr="00BC08A7" w:rsidRDefault="001B29E4" w:rsidP="001B29E4">
            <w:proofErr w:type="spellStart"/>
            <w:r w:rsidRPr="00BC08A7">
              <w:t>Daunorubicin</w:t>
            </w:r>
            <w:proofErr w:type="spellEnd"/>
          </w:p>
        </w:tc>
        <w:tc>
          <w:tcPr>
            <w:tcW w:w="1966" w:type="pct"/>
          </w:tcPr>
          <w:p w:rsidR="001B29E4" w:rsidRDefault="001B29E4" w:rsidP="001B29E4">
            <w:r>
              <w:t xml:space="preserve">0 </w:t>
            </w:r>
            <w:r>
              <w:sym w:font="Wingdings" w:char="F0E0"/>
            </w:r>
            <w:r>
              <w:t xml:space="preserve"> 336 </w:t>
            </w:r>
            <w:proofErr w:type="spellStart"/>
            <w:r>
              <w:t>hours</w:t>
            </w:r>
            <w:proofErr w:type="spellEnd"/>
            <w:r>
              <w:t xml:space="preserve"> (7 time points)</w:t>
            </w:r>
          </w:p>
        </w:tc>
        <w:tc>
          <w:tcPr>
            <w:tcW w:w="610" w:type="pct"/>
          </w:tcPr>
          <w:p w:rsidR="001B29E4" w:rsidRDefault="001B29E4" w:rsidP="001B29E4">
            <w:r>
              <w:t>3</w:t>
            </w:r>
          </w:p>
        </w:tc>
        <w:tc>
          <w:tcPr>
            <w:tcW w:w="1003" w:type="pct"/>
          </w:tcPr>
          <w:p w:rsidR="001B29E4" w:rsidRDefault="001B29E4" w:rsidP="001B29E4">
            <w:proofErr w:type="spellStart"/>
            <w:r w:rsidRPr="00BC08A7">
              <w:t>Con_Flu_DMSO_Gal</w:t>
            </w:r>
            <w:proofErr w:type="spellEnd"/>
          </w:p>
        </w:tc>
      </w:tr>
      <w:tr w:rsidR="001B29E4" w:rsidTr="008A1888">
        <w:tc>
          <w:tcPr>
            <w:tcW w:w="1421" w:type="pct"/>
          </w:tcPr>
          <w:p w:rsidR="001B29E4" w:rsidRPr="00BC08A7" w:rsidRDefault="001B29E4" w:rsidP="001B29E4">
            <w:proofErr w:type="spellStart"/>
            <w:r w:rsidRPr="00BC08A7">
              <w:t>Doxorubicin</w:t>
            </w:r>
            <w:proofErr w:type="spellEnd"/>
          </w:p>
        </w:tc>
        <w:tc>
          <w:tcPr>
            <w:tcW w:w="1966" w:type="pct"/>
          </w:tcPr>
          <w:p w:rsidR="001B29E4" w:rsidRDefault="001B29E4" w:rsidP="001B29E4">
            <w:r>
              <w:t xml:space="preserve">2 </w:t>
            </w:r>
            <w:r>
              <w:sym w:font="Wingdings" w:char="F0E0"/>
            </w:r>
            <w:r>
              <w:t xml:space="preserve"> 336 </w:t>
            </w:r>
            <w:proofErr w:type="spellStart"/>
            <w:r>
              <w:t>hours</w:t>
            </w:r>
            <w:proofErr w:type="spellEnd"/>
            <w:r>
              <w:t xml:space="preserve"> (6 time points)</w:t>
            </w:r>
          </w:p>
        </w:tc>
        <w:tc>
          <w:tcPr>
            <w:tcW w:w="610" w:type="pct"/>
          </w:tcPr>
          <w:p w:rsidR="001B29E4" w:rsidRDefault="001B29E4" w:rsidP="001B29E4">
            <w:r>
              <w:t>1</w:t>
            </w:r>
          </w:p>
        </w:tc>
        <w:tc>
          <w:tcPr>
            <w:tcW w:w="1003" w:type="pct"/>
          </w:tcPr>
          <w:p w:rsidR="001B29E4" w:rsidRDefault="001B29E4" w:rsidP="001B29E4">
            <w:proofErr w:type="spellStart"/>
            <w:r w:rsidRPr="00BC08A7">
              <w:t>Con_Flu_DMSO_Gal</w:t>
            </w:r>
            <w:proofErr w:type="spellEnd"/>
          </w:p>
        </w:tc>
      </w:tr>
      <w:tr w:rsidR="001B29E4" w:rsidTr="008A1888">
        <w:tc>
          <w:tcPr>
            <w:tcW w:w="1421" w:type="pct"/>
          </w:tcPr>
          <w:p w:rsidR="001B29E4" w:rsidRPr="00BC08A7" w:rsidRDefault="001B29E4" w:rsidP="001B29E4">
            <w:proofErr w:type="spellStart"/>
            <w:r w:rsidRPr="00BC08A7">
              <w:t>Epirubicin</w:t>
            </w:r>
            <w:proofErr w:type="spellEnd"/>
          </w:p>
        </w:tc>
        <w:tc>
          <w:tcPr>
            <w:tcW w:w="1966" w:type="pct"/>
          </w:tcPr>
          <w:p w:rsidR="001B29E4" w:rsidRDefault="001B29E4" w:rsidP="001B29E4">
            <w:r w:rsidRPr="00E83375">
              <w:t xml:space="preserve">2 </w:t>
            </w:r>
            <w:r w:rsidRPr="00E83375">
              <w:sym w:font="Wingdings" w:char="F0E0"/>
            </w:r>
            <w:r w:rsidRPr="00E83375">
              <w:t xml:space="preserve"> 336 </w:t>
            </w:r>
            <w:proofErr w:type="spellStart"/>
            <w:r w:rsidRPr="00E83375">
              <w:t>hours</w:t>
            </w:r>
            <w:proofErr w:type="spellEnd"/>
            <w:r w:rsidRPr="00E83375">
              <w:t xml:space="preserve"> (6 time points)</w:t>
            </w:r>
          </w:p>
        </w:tc>
        <w:tc>
          <w:tcPr>
            <w:tcW w:w="610" w:type="pct"/>
          </w:tcPr>
          <w:p w:rsidR="001B29E4" w:rsidRDefault="001B29E4" w:rsidP="001B29E4">
            <w:r>
              <w:t>3</w:t>
            </w:r>
          </w:p>
        </w:tc>
        <w:tc>
          <w:tcPr>
            <w:tcW w:w="1003" w:type="pct"/>
          </w:tcPr>
          <w:p w:rsidR="001B29E4" w:rsidRDefault="001B29E4" w:rsidP="001B29E4">
            <w:proofErr w:type="spellStart"/>
            <w:r w:rsidRPr="00BC08A7">
              <w:t>Con_Flu_DMSO_Gal</w:t>
            </w:r>
            <w:proofErr w:type="spellEnd"/>
          </w:p>
        </w:tc>
      </w:tr>
      <w:tr w:rsidR="001B29E4" w:rsidTr="008A1888">
        <w:tc>
          <w:tcPr>
            <w:tcW w:w="1421" w:type="pct"/>
          </w:tcPr>
          <w:p w:rsidR="001B29E4" w:rsidRPr="00BC08A7" w:rsidRDefault="001B29E4" w:rsidP="001B29E4">
            <w:proofErr w:type="spellStart"/>
            <w:r w:rsidRPr="00BC08A7">
              <w:t>Idarubicin</w:t>
            </w:r>
            <w:proofErr w:type="spellEnd"/>
          </w:p>
        </w:tc>
        <w:tc>
          <w:tcPr>
            <w:tcW w:w="1966" w:type="pct"/>
          </w:tcPr>
          <w:p w:rsidR="001B29E4" w:rsidRDefault="001B29E4" w:rsidP="001B29E4">
            <w:r>
              <w:t xml:space="preserve">2 </w:t>
            </w:r>
            <w:r>
              <w:sym w:font="Wingdings" w:char="F0E0"/>
            </w:r>
            <w:r>
              <w:t xml:space="preserve"> 336 </w:t>
            </w:r>
            <w:proofErr w:type="spellStart"/>
            <w:r>
              <w:t>hours</w:t>
            </w:r>
            <w:proofErr w:type="spellEnd"/>
            <w:r>
              <w:t xml:space="preserve"> (6 time points)</w:t>
            </w:r>
          </w:p>
        </w:tc>
        <w:tc>
          <w:tcPr>
            <w:tcW w:w="610" w:type="pct"/>
          </w:tcPr>
          <w:p w:rsidR="001B29E4" w:rsidRDefault="001B29E4" w:rsidP="001B29E4">
            <w:r>
              <w:t>1</w:t>
            </w:r>
          </w:p>
        </w:tc>
        <w:tc>
          <w:tcPr>
            <w:tcW w:w="1003" w:type="pct"/>
          </w:tcPr>
          <w:p w:rsidR="001B29E4" w:rsidRDefault="001B29E4" w:rsidP="001B29E4">
            <w:proofErr w:type="spellStart"/>
            <w:r w:rsidRPr="00BC08A7">
              <w:t>Con_Flu_DMSO_Gal</w:t>
            </w:r>
            <w:proofErr w:type="spellEnd"/>
          </w:p>
        </w:tc>
      </w:tr>
      <w:tr w:rsidR="001B29E4" w:rsidTr="008A1888">
        <w:tc>
          <w:tcPr>
            <w:tcW w:w="1421" w:type="pct"/>
          </w:tcPr>
          <w:p w:rsidR="001B29E4" w:rsidRDefault="001B29E4" w:rsidP="001B29E4">
            <w:proofErr w:type="spellStart"/>
            <w:r w:rsidRPr="00BC08A7">
              <w:t>HumanBiopsies</w:t>
            </w:r>
            <w:proofErr w:type="spellEnd"/>
          </w:p>
        </w:tc>
        <w:tc>
          <w:tcPr>
            <w:tcW w:w="1966" w:type="pct"/>
          </w:tcPr>
          <w:p w:rsidR="001B29E4" w:rsidRDefault="001B29E4" w:rsidP="001B29E4"/>
        </w:tc>
        <w:tc>
          <w:tcPr>
            <w:tcW w:w="610" w:type="pct"/>
          </w:tcPr>
          <w:p w:rsidR="001B29E4" w:rsidRDefault="001B29E4" w:rsidP="001B29E4"/>
        </w:tc>
        <w:tc>
          <w:tcPr>
            <w:tcW w:w="1003" w:type="pct"/>
          </w:tcPr>
          <w:p w:rsidR="001B29E4" w:rsidRDefault="001B29E4" w:rsidP="001B29E4"/>
        </w:tc>
      </w:tr>
      <w:tr w:rsidR="001B29E4" w:rsidTr="008A1888">
        <w:tc>
          <w:tcPr>
            <w:tcW w:w="1421" w:type="pct"/>
          </w:tcPr>
          <w:p w:rsidR="001B29E4" w:rsidRPr="00BC08A7" w:rsidRDefault="001B29E4" w:rsidP="001B29E4">
            <w:bookmarkStart w:id="0" w:name="_GoBack"/>
            <w:bookmarkEnd w:id="0"/>
          </w:p>
        </w:tc>
        <w:tc>
          <w:tcPr>
            <w:tcW w:w="1966" w:type="pct"/>
          </w:tcPr>
          <w:p w:rsidR="001B29E4" w:rsidRDefault="001B29E4" w:rsidP="001B29E4"/>
        </w:tc>
        <w:tc>
          <w:tcPr>
            <w:tcW w:w="610" w:type="pct"/>
          </w:tcPr>
          <w:p w:rsidR="001B29E4" w:rsidRDefault="001B29E4" w:rsidP="001B29E4"/>
        </w:tc>
        <w:tc>
          <w:tcPr>
            <w:tcW w:w="1003" w:type="pct"/>
          </w:tcPr>
          <w:p w:rsidR="001B29E4" w:rsidRDefault="001B29E4" w:rsidP="001B29E4"/>
        </w:tc>
      </w:tr>
      <w:tr w:rsidR="001B29E4" w:rsidTr="008A1888">
        <w:tc>
          <w:tcPr>
            <w:tcW w:w="1421" w:type="pct"/>
          </w:tcPr>
          <w:p w:rsidR="001B29E4" w:rsidRPr="00BC08A7" w:rsidRDefault="001B29E4" w:rsidP="001B29E4">
            <w:r w:rsidRPr="00BC08A7">
              <w:t>Con_0.1_DMSO</w:t>
            </w:r>
          </w:p>
        </w:tc>
        <w:tc>
          <w:tcPr>
            <w:tcW w:w="1966" w:type="pct"/>
          </w:tcPr>
          <w:p w:rsidR="001B29E4" w:rsidRDefault="001B29E4" w:rsidP="001B29E4">
            <w:r>
              <w:t xml:space="preserve">2 </w:t>
            </w:r>
            <w:r>
              <w:sym w:font="Wingdings" w:char="F0E0"/>
            </w:r>
            <w:r>
              <w:t xml:space="preserve"> 336 </w:t>
            </w:r>
            <w:proofErr w:type="spellStart"/>
            <w:r>
              <w:t>hours</w:t>
            </w:r>
            <w:proofErr w:type="spellEnd"/>
            <w:r>
              <w:t xml:space="preserve"> (6 time points)</w:t>
            </w:r>
          </w:p>
        </w:tc>
        <w:tc>
          <w:tcPr>
            <w:tcW w:w="610" w:type="pct"/>
          </w:tcPr>
          <w:p w:rsidR="001B29E4" w:rsidRDefault="001B29E4" w:rsidP="001B29E4">
            <w:r>
              <w:t>1</w:t>
            </w:r>
          </w:p>
        </w:tc>
        <w:tc>
          <w:tcPr>
            <w:tcW w:w="1003" w:type="pct"/>
          </w:tcPr>
          <w:p w:rsidR="001B29E4" w:rsidRDefault="001B29E4" w:rsidP="001B29E4"/>
        </w:tc>
      </w:tr>
      <w:tr w:rsidR="001B29E4" w:rsidTr="008A1888">
        <w:tc>
          <w:tcPr>
            <w:tcW w:w="1421" w:type="pct"/>
          </w:tcPr>
          <w:p w:rsidR="001B29E4" w:rsidRPr="00BC08A7" w:rsidRDefault="001B29E4" w:rsidP="001B29E4">
            <w:proofErr w:type="spellStart"/>
            <w:r w:rsidRPr="00BC08A7">
              <w:t>Con_Flu_DMSO_Gal</w:t>
            </w:r>
            <w:proofErr w:type="spellEnd"/>
          </w:p>
        </w:tc>
        <w:tc>
          <w:tcPr>
            <w:tcW w:w="1966" w:type="pct"/>
          </w:tcPr>
          <w:p w:rsidR="001B29E4" w:rsidRDefault="001B29E4" w:rsidP="001B29E4">
            <w:r>
              <w:t xml:space="preserve">2 </w:t>
            </w:r>
            <w:r>
              <w:sym w:font="Wingdings" w:char="F0E0"/>
            </w:r>
            <w:r>
              <w:t xml:space="preserve"> 336 </w:t>
            </w:r>
            <w:proofErr w:type="spellStart"/>
            <w:r>
              <w:t>hours</w:t>
            </w:r>
            <w:proofErr w:type="spellEnd"/>
            <w:r>
              <w:t xml:space="preserve"> (6 time points)</w:t>
            </w:r>
          </w:p>
        </w:tc>
        <w:tc>
          <w:tcPr>
            <w:tcW w:w="610" w:type="pct"/>
          </w:tcPr>
          <w:p w:rsidR="001B29E4" w:rsidRDefault="001B29E4" w:rsidP="001B29E4">
            <w:r>
              <w:t>3</w:t>
            </w:r>
          </w:p>
        </w:tc>
        <w:tc>
          <w:tcPr>
            <w:tcW w:w="1003" w:type="pct"/>
          </w:tcPr>
          <w:p w:rsidR="001B29E4" w:rsidRDefault="001B29E4" w:rsidP="001B29E4"/>
        </w:tc>
      </w:tr>
      <w:tr w:rsidR="001B29E4" w:rsidTr="008A1888">
        <w:tc>
          <w:tcPr>
            <w:tcW w:w="1421" w:type="pct"/>
          </w:tcPr>
          <w:p w:rsidR="001B29E4" w:rsidRPr="00BC08A7" w:rsidRDefault="001B29E4" w:rsidP="001B29E4">
            <w:proofErr w:type="spellStart"/>
            <w:r w:rsidRPr="00BC08A7">
              <w:t>Con_Flu_DMSO_LowGlu</w:t>
            </w:r>
            <w:proofErr w:type="spellEnd"/>
          </w:p>
        </w:tc>
        <w:tc>
          <w:tcPr>
            <w:tcW w:w="1966" w:type="pct"/>
          </w:tcPr>
          <w:p w:rsidR="001B29E4" w:rsidRDefault="001B29E4" w:rsidP="001B29E4">
            <w:r>
              <w:t xml:space="preserve">0 </w:t>
            </w:r>
            <w:r>
              <w:sym w:font="Wingdings" w:char="F0E0"/>
            </w:r>
            <w:r>
              <w:t xml:space="preserve"> 336 </w:t>
            </w:r>
            <w:proofErr w:type="spellStart"/>
            <w:r>
              <w:t>hours</w:t>
            </w:r>
            <w:proofErr w:type="spellEnd"/>
            <w:r>
              <w:t xml:space="preserve"> (7 time points)</w:t>
            </w:r>
          </w:p>
        </w:tc>
        <w:tc>
          <w:tcPr>
            <w:tcW w:w="610" w:type="pct"/>
          </w:tcPr>
          <w:p w:rsidR="001B29E4" w:rsidRDefault="001B29E4" w:rsidP="001B29E4">
            <w:r>
              <w:t>3</w:t>
            </w:r>
          </w:p>
        </w:tc>
        <w:tc>
          <w:tcPr>
            <w:tcW w:w="1003" w:type="pct"/>
          </w:tcPr>
          <w:p w:rsidR="001B29E4" w:rsidRDefault="001B29E4" w:rsidP="001B29E4"/>
        </w:tc>
      </w:tr>
      <w:tr w:rsidR="001B29E4" w:rsidTr="008A1888">
        <w:tc>
          <w:tcPr>
            <w:tcW w:w="1421" w:type="pct"/>
          </w:tcPr>
          <w:p w:rsidR="001B29E4" w:rsidRPr="00BC08A7" w:rsidRDefault="001B29E4" w:rsidP="001B29E4">
            <w:proofErr w:type="spellStart"/>
            <w:r w:rsidRPr="00BC08A7">
              <w:t>Con_UNTR</w:t>
            </w:r>
            <w:proofErr w:type="spellEnd"/>
          </w:p>
        </w:tc>
        <w:tc>
          <w:tcPr>
            <w:tcW w:w="1966" w:type="pct"/>
          </w:tcPr>
          <w:p w:rsidR="001B29E4" w:rsidRDefault="001B29E4" w:rsidP="001B29E4">
            <w:r>
              <w:t xml:space="preserve">2 </w:t>
            </w:r>
            <w:r>
              <w:sym w:font="Wingdings" w:char="F0E0"/>
            </w:r>
            <w:r>
              <w:t xml:space="preserve"> 336 </w:t>
            </w:r>
            <w:proofErr w:type="spellStart"/>
            <w:r>
              <w:t>hours</w:t>
            </w:r>
            <w:proofErr w:type="spellEnd"/>
            <w:r>
              <w:t xml:space="preserve"> (6 time points)</w:t>
            </w:r>
          </w:p>
        </w:tc>
        <w:tc>
          <w:tcPr>
            <w:tcW w:w="610" w:type="pct"/>
          </w:tcPr>
          <w:p w:rsidR="001B29E4" w:rsidRDefault="001B29E4" w:rsidP="001B29E4">
            <w:r>
              <w:t>3</w:t>
            </w:r>
          </w:p>
        </w:tc>
        <w:tc>
          <w:tcPr>
            <w:tcW w:w="1003" w:type="pct"/>
          </w:tcPr>
          <w:p w:rsidR="001B29E4" w:rsidRDefault="001B29E4" w:rsidP="001B29E4"/>
        </w:tc>
      </w:tr>
    </w:tbl>
    <w:p w:rsidR="003B7B78" w:rsidRDefault="003B7B78"/>
    <w:p w:rsidR="00CA7720" w:rsidRDefault="00CA7720">
      <w:proofErr w:type="spellStart"/>
      <w:r>
        <w:t>Hepatic</w:t>
      </w:r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96"/>
        <w:gridCol w:w="3687"/>
        <w:gridCol w:w="1276"/>
        <w:gridCol w:w="2097"/>
      </w:tblGrid>
      <w:tr w:rsidR="00203DC1" w:rsidTr="008A1888">
        <w:tc>
          <w:tcPr>
            <w:tcW w:w="1624" w:type="pct"/>
          </w:tcPr>
          <w:p w:rsidR="00203DC1" w:rsidRDefault="00203DC1" w:rsidP="007238E4"/>
        </w:tc>
        <w:tc>
          <w:tcPr>
            <w:tcW w:w="1763" w:type="pct"/>
          </w:tcPr>
          <w:p w:rsidR="00203DC1" w:rsidRDefault="00203DC1" w:rsidP="007238E4">
            <w:r>
              <w:t>Time point</w:t>
            </w:r>
          </w:p>
        </w:tc>
        <w:tc>
          <w:tcPr>
            <w:tcW w:w="610" w:type="pct"/>
          </w:tcPr>
          <w:p w:rsidR="00203DC1" w:rsidRDefault="00203DC1" w:rsidP="007238E4">
            <w:proofErr w:type="spellStart"/>
            <w:r>
              <w:t>Replicate</w:t>
            </w:r>
            <w:proofErr w:type="spellEnd"/>
          </w:p>
        </w:tc>
        <w:tc>
          <w:tcPr>
            <w:tcW w:w="1003" w:type="pct"/>
          </w:tcPr>
          <w:p w:rsidR="00203DC1" w:rsidRDefault="00203DC1" w:rsidP="007238E4">
            <w:r>
              <w:t xml:space="preserve">Pair </w:t>
            </w:r>
            <w:proofErr w:type="spellStart"/>
            <w:r>
              <w:t>with</w:t>
            </w:r>
            <w:proofErr w:type="spellEnd"/>
            <w:r>
              <w:t xml:space="preserve"> control</w:t>
            </w:r>
          </w:p>
        </w:tc>
      </w:tr>
      <w:tr w:rsidR="00203DC1" w:rsidTr="008A1888">
        <w:tc>
          <w:tcPr>
            <w:tcW w:w="1624" w:type="pct"/>
          </w:tcPr>
          <w:p w:rsidR="00203DC1" w:rsidRPr="00494504" w:rsidRDefault="00203DC1" w:rsidP="00DC33EE">
            <w:r w:rsidRPr="00494504">
              <w:t>5-FU</w:t>
            </w:r>
          </w:p>
        </w:tc>
        <w:tc>
          <w:tcPr>
            <w:tcW w:w="1763" w:type="pct"/>
          </w:tcPr>
          <w:p w:rsidR="00203DC1" w:rsidRDefault="00203DC1" w:rsidP="00DC33EE">
            <w:r>
              <w:t>0 – 72 – 168 (3 time points)</w:t>
            </w:r>
          </w:p>
        </w:tc>
        <w:tc>
          <w:tcPr>
            <w:tcW w:w="610" w:type="pct"/>
          </w:tcPr>
          <w:p w:rsidR="00203DC1" w:rsidRDefault="00203DC1" w:rsidP="00DC33EE">
            <w:r>
              <w:t>3</w:t>
            </w:r>
          </w:p>
        </w:tc>
        <w:tc>
          <w:tcPr>
            <w:tcW w:w="1003" w:type="pct"/>
          </w:tcPr>
          <w:p w:rsidR="00203DC1" w:rsidRDefault="00203DC1" w:rsidP="00DC33EE">
            <w:r w:rsidRPr="00DD7E98">
              <w:t>Con_0.1_DMSO</w:t>
            </w:r>
          </w:p>
        </w:tc>
      </w:tr>
      <w:tr w:rsidR="00203DC1" w:rsidRPr="005A4C09" w:rsidTr="008A1888">
        <w:tc>
          <w:tcPr>
            <w:tcW w:w="1624" w:type="pct"/>
          </w:tcPr>
          <w:p w:rsidR="00203DC1" w:rsidRPr="005A4C09" w:rsidRDefault="00203DC1" w:rsidP="00DC33EE">
            <w:pPr>
              <w:rPr>
                <w:lang w:val="en-US"/>
              </w:rPr>
            </w:pPr>
            <w:r w:rsidRPr="005A4C09">
              <w:rPr>
                <w:lang w:val="en-US"/>
              </w:rPr>
              <w:t>Acetaminophen</w:t>
            </w:r>
          </w:p>
        </w:tc>
        <w:tc>
          <w:tcPr>
            <w:tcW w:w="1763" w:type="pct"/>
          </w:tcPr>
          <w:p w:rsidR="00203DC1" w:rsidRPr="005A4C09" w:rsidRDefault="00203DC1" w:rsidP="00DC33EE">
            <w:pPr>
              <w:rPr>
                <w:lang w:val="en-US"/>
              </w:rPr>
            </w:pPr>
            <w:r w:rsidRPr="005A4C09">
              <w:rPr>
                <w:lang w:val="en-US"/>
              </w:rPr>
              <w:t xml:space="preserve">0 </w:t>
            </w:r>
            <w:r>
              <w:sym w:font="Wingdings" w:char="F0E0"/>
            </w:r>
            <w:r w:rsidRPr="005A4C09">
              <w:rPr>
                <w:lang w:val="en-US"/>
              </w:rPr>
              <w:t xml:space="preserve"> 336 hours (7 time points)</w:t>
            </w:r>
          </w:p>
        </w:tc>
        <w:tc>
          <w:tcPr>
            <w:tcW w:w="610" w:type="pct"/>
          </w:tcPr>
          <w:p w:rsidR="00203DC1" w:rsidRPr="005A4C09" w:rsidRDefault="00203DC1" w:rsidP="00DC33EE">
            <w:pPr>
              <w:rPr>
                <w:lang w:val="en-US"/>
              </w:rPr>
            </w:pPr>
            <w:r w:rsidRPr="005A4C09">
              <w:rPr>
                <w:lang w:val="en-US"/>
              </w:rPr>
              <w:t>3</w:t>
            </w:r>
          </w:p>
        </w:tc>
        <w:tc>
          <w:tcPr>
            <w:tcW w:w="1003" w:type="pct"/>
          </w:tcPr>
          <w:p w:rsidR="00203DC1" w:rsidRPr="005A4C09" w:rsidRDefault="00203DC1" w:rsidP="00DC33EE">
            <w:pPr>
              <w:rPr>
                <w:lang w:val="en-US"/>
              </w:rPr>
            </w:pPr>
          </w:p>
        </w:tc>
      </w:tr>
      <w:tr w:rsidR="00203DC1" w:rsidRPr="005A4C09" w:rsidTr="008A1888">
        <w:tc>
          <w:tcPr>
            <w:tcW w:w="1624" w:type="pct"/>
          </w:tcPr>
          <w:p w:rsidR="00203DC1" w:rsidRPr="005A4C09" w:rsidRDefault="00203DC1" w:rsidP="00DD5899">
            <w:pPr>
              <w:rPr>
                <w:lang w:val="en-US"/>
              </w:rPr>
            </w:pPr>
            <w:r w:rsidRPr="005A4C09">
              <w:rPr>
                <w:lang w:val="en-US"/>
              </w:rPr>
              <w:t>Acetaminophen</w:t>
            </w:r>
            <w:r w:rsidR="00216975">
              <w:rPr>
                <w:lang w:val="en-US"/>
              </w:rPr>
              <w:t xml:space="preserve"> - run</w:t>
            </w:r>
            <w:r w:rsidRPr="005A4C09">
              <w:rPr>
                <w:lang w:val="en-US"/>
              </w:rPr>
              <w:t xml:space="preserve"> 2</w:t>
            </w:r>
            <w:r w:rsidR="00107F0C">
              <w:rPr>
                <w:lang w:val="en-US"/>
              </w:rPr>
              <w:t xml:space="preserve"> (*)</w:t>
            </w:r>
          </w:p>
        </w:tc>
        <w:tc>
          <w:tcPr>
            <w:tcW w:w="1763" w:type="pct"/>
          </w:tcPr>
          <w:p w:rsidR="00203DC1" w:rsidRPr="005A4C09" w:rsidRDefault="00203DC1" w:rsidP="00DD5899">
            <w:pPr>
              <w:rPr>
                <w:lang w:val="en-US"/>
              </w:rPr>
            </w:pPr>
            <w:r w:rsidRPr="005A4C09">
              <w:rPr>
                <w:lang w:val="en-US"/>
              </w:rPr>
              <w:t>0 – 72 – 168 (3 time points)</w:t>
            </w:r>
          </w:p>
        </w:tc>
        <w:tc>
          <w:tcPr>
            <w:tcW w:w="610" w:type="pct"/>
          </w:tcPr>
          <w:p w:rsidR="00203DC1" w:rsidRPr="005A4C09" w:rsidRDefault="00203DC1" w:rsidP="00DD5899">
            <w:pPr>
              <w:rPr>
                <w:lang w:val="en-US"/>
              </w:rPr>
            </w:pPr>
            <w:r w:rsidRPr="005A4C09">
              <w:rPr>
                <w:lang w:val="en-US"/>
              </w:rPr>
              <w:t>3</w:t>
            </w:r>
          </w:p>
        </w:tc>
        <w:tc>
          <w:tcPr>
            <w:tcW w:w="1003" w:type="pct"/>
          </w:tcPr>
          <w:p w:rsidR="00203DC1" w:rsidRPr="005A4C09" w:rsidRDefault="00203DC1" w:rsidP="00DD5899">
            <w:pPr>
              <w:rPr>
                <w:lang w:val="en-US"/>
              </w:rPr>
            </w:pPr>
            <w:r w:rsidRPr="005A4C09">
              <w:rPr>
                <w:lang w:val="en-US"/>
              </w:rPr>
              <w:t>Con_0.1_DMSO</w:t>
            </w:r>
          </w:p>
        </w:tc>
      </w:tr>
      <w:tr w:rsidR="00203DC1" w:rsidTr="008A1888">
        <w:tc>
          <w:tcPr>
            <w:tcW w:w="1624" w:type="pct"/>
          </w:tcPr>
          <w:p w:rsidR="00203DC1" w:rsidRPr="00494504" w:rsidRDefault="00203DC1" w:rsidP="00216975">
            <w:r w:rsidRPr="005A4C09">
              <w:rPr>
                <w:lang w:val="en-US"/>
              </w:rPr>
              <w:t xml:space="preserve">Azathioprine </w:t>
            </w:r>
          </w:p>
        </w:tc>
        <w:tc>
          <w:tcPr>
            <w:tcW w:w="1763" w:type="pct"/>
          </w:tcPr>
          <w:p w:rsidR="00203DC1" w:rsidRDefault="00203DC1" w:rsidP="005A4C09">
            <w:r>
              <w:t xml:space="preserve">0 </w:t>
            </w:r>
            <w:r>
              <w:sym w:font="Wingdings" w:char="F0E0"/>
            </w:r>
            <w:r>
              <w:t xml:space="preserve"> 336 </w:t>
            </w:r>
            <w:proofErr w:type="spellStart"/>
            <w:r>
              <w:t>hours</w:t>
            </w:r>
            <w:proofErr w:type="spellEnd"/>
            <w:r>
              <w:t xml:space="preserve"> (7 time points)</w:t>
            </w:r>
          </w:p>
        </w:tc>
        <w:tc>
          <w:tcPr>
            <w:tcW w:w="610" w:type="pct"/>
          </w:tcPr>
          <w:p w:rsidR="00203DC1" w:rsidRDefault="00203DC1" w:rsidP="005A4C09">
            <w:r>
              <w:t>3</w:t>
            </w:r>
          </w:p>
        </w:tc>
        <w:tc>
          <w:tcPr>
            <w:tcW w:w="1003" w:type="pct"/>
          </w:tcPr>
          <w:p w:rsidR="00203DC1" w:rsidRDefault="00203DC1" w:rsidP="005A4C09"/>
        </w:tc>
      </w:tr>
      <w:tr w:rsidR="00203DC1" w:rsidTr="008A1888">
        <w:tc>
          <w:tcPr>
            <w:tcW w:w="1624" w:type="pct"/>
          </w:tcPr>
          <w:p w:rsidR="00216975" w:rsidRPr="00494504" w:rsidRDefault="00203DC1" w:rsidP="005A4C09">
            <w:r w:rsidRPr="00494504">
              <w:t xml:space="preserve">Azathioprine </w:t>
            </w:r>
            <w:r w:rsidR="00216975">
              <w:t>– run 2</w:t>
            </w:r>
            <w:r w:rsidR="00107F0C">
              <w:t xml:space="preserve"> (*)</w:t>
            </w:r>
          </w:p>
        </w:tc>
        <w:tc>
          <w:tcPr>
            <w:tcW w:w="1763" w:type="pct"/>
          </w:tcPr>
          <w:p w:rsidR="00203DC1" w:rsidRDefault="00203DC1" w:rsidP="005A4C09">
            <w:r>
              <w:t>0 – 72 – 168 (3 time points)</w:t>
            </w:r>
          </w:p>
        </w:tc>
        <w:tc>
          <w:tcPr>
            <w:tcW w:w="610" w:type="pct"/>
          </w:tcPr>
          <w:p w:rsidR="00203DC1" w:rsidRDefault="00203DC1" w:rsidP="005A4C09">
            <w:r>
              <w:t>3</w:t>
            </w:r>
          </w:p>
        </w:tc>
        <w:tc>
          <w:tcPr>
            <w:tcW w:w="1003" w:type="pct"/>
          </w:tcPr>
          <w:p w:rsidR="00203DC1" w:rsidRDefault="00203DC1" w:rsidP="005A4C09">
            <w:r w:rsidRPr="00DD7E98">
              <w:t>Con_0.1_DMSO</w:t>
            </w:r>
          </w:p>
        </w:tc>
      </w:tr>
      <w:tr w:rsidR="00D36BB4" w:rsidTr="008A1888">
        <w:tc>
          <w:tcPr>
            <w:tcW w:w="1624" w:type="pct"/>
          </w:tcPr>
          <w:p w:rsidR="00D36BB4" w:rsidRPr="00494504" w:rsidRDefault="00D36BB4" w:rsidP="00D36BB4">
            <w:proofErr w:type="spellStart"/>
            <w:r w:rsidRPr="00494504">
              <w:t>Cyclosporin</w:t>
            </w:r>
            <w:proofErr w:type="spellEnd"/>
          </w:p>
        </w:tc>
        <w:tc>
          <w:tcPr>
            <w:tcW w:w="1763" w:type="pct"/>
          </w:tcPr>
          <w:p w:rsidR="00D36BB4" w:rsidRDefault="00D36BB4" w:rsidP="00D36BB4">
            <w:r>
              <w:t>0 – 72 – 168 (3 time points)</w:t>
            </w:r>
          </w:p>
        </w:tc>
        <w:tc>
          <w:tcPr>
            <w:tcW w:w="610" w:type="pct"/>
          </w:tcPr>
          <w:p w:rsidR="00D36BB4" w:rsidRDefault="00D36BB4" w:rsidP="00D36BB4">
            <w:r>
              <w:t>3</w:t>
            </w:r>
          </w:p>
        </w:tc>
        <w:tc>
          <w:tcPr>
            <w:tcW w:w="1003" w:type="pct"/>
          </w:tcPr>
          <w:p w:rsidR="00D36BB4" w:rsidRDefault="00D36BB4" w:rsidP="00D36BB4">
            <w:r w:rsidRPr="00DD7E98">
              <w:t>Con_0.1_DMSO</w:t>
            </w:r>
          </w:p>
        </w:tc>
      </w:tr>
      <w:tr w:rsidR="00395997" w:rsidTr="008A1888">
        <w:tc>
          <w:tcPr>
            <w:tcW w:w="1624" w:type="pct"/>
          </w:tcPr>
          <w:p w:rsidR="00395997" w:rsidRPr="00494504" w:rsidRDefault="00395997" w:rsidP="00395997">
            <w:proofErr w:type="spellStart"/>
            <w:r w:rsidRPr="00494504">
              <w:t>Diclofenac</w:t>
            </w:r>
            <w:proofErr w:type="spellEnd"/>
          </w:p>
        </w:tc>
        <w:tc>
          <w:tcPr>
            <w:tcW w:w="1763" w:type="pct"/>
          </w:tcPr>
          <w:p w:rsidR="00395997" w:rsidRDefault="00395997" w:rsidP="00395997">
            <w:r>
              <w:t>0 – 72 – 168 (3 time points)</w:t>
            </w:r>
          </w:p>
        </w:tc>
        <w:tc>
          <w:tcPr>
            <w:tcW w:w="610" w:type="pct"/>
          </w:tcPr>
          <w:p w:rsidR="00395997" w:rsidRDefault="00395997" w:rsidP="00395997">
            <w:r>
              <w:t>3</w:t>
            </w:r>
          </w:p>
        </w:tc>
        <w:tc>
          <w:tcPr>
            <w:tcW w:w="1003" w:type="pct"/>
          </w:tcPr>
          <w:p w:rsidR="00395997" w:rsidRDefault="00395997" w:rsidP="00395997">
            <w:r w:rsidRPr="00DD7E98">
              <w:t>Con_0.1_DMSO</w:t>
            </w:r>
          </w:p>
        </w:tc>
      </w:tr>
      <w:tr w:rsidR="00395997" w:rsidTr="008A1888">
        <w:tc>
          <w:tcPr>
            <w:tcW w:w="1624" w:type="pct"/>
          </w:tcPr>
          <w:p w:rsidR="00395997" w:rsidRPr="00494504" w:rsidRDefault="00395997" w:rsidP="00395997">
            <w:proofErr w:type="spellStart"/>
            <w:r w:rsidRPr="00494504">
              <w:t>Isoniazid</w:t>
            </w:r>
            <w:proofErr w:type="spellEnd"/>
          </w:p>
        </w:tc>
        <w:tc>
          <w:tcPr>
            <w:tcW w:w="1763" w:type="pct"/>
          </w:tcPr>
          <w:p w:rsidR="00395997" w:rsidRDefault="00395997" w:rsidP="00395997">
            <w:r>
              <w:t>0 – 72 – 168 (3 time points)</w:t>
            </w:r>
          </w:p>
        </w:tc>
        <w:tc>
          <w:tcPr>
            <w:tcW w:w="610" w:type="pct"/>
          </w:tcPr>
          <w:p w:rsidR="00395997" w:rsidRDefault="00395997" w:rsidP="00395997">
            <w:r>
              <w:t>3</w:t>
            </w:r>
          </w:p>
        </w:tc>
        <w:tc>
          <w:tcPr>
            <w:tcW w:w="1003" w:type="pct"/>
          </w:tcPr>
          <w:p w:rsidR="00395997" w:rsidRDefault="00395997" w:rsidP="00395997">
            <w:r w:rsidRPr="00DD7E98">
              <w:t>Con_0.1_DMSO</w:t>
            </w:r>
          </w:p>
        </w:tc>
      </w:tr>
      <w:tr w:rsidR="00203DC1" w:rsidTr="008A1888">
        <w:tc>
          <w:tcPr>
            <w:tcW w:w="1624" w:type="pct"/>
          </w:tcPr>
          <w:p w:rsidR="00203DC1" w:rsidRPr="00494504" w:rsidRDefault="00203DC1" w:rsidP="00151171">
            <w:proofErr w:type="spellStart"/>
            <w:r w:rsidRPr="00494504">
              <w:t>Methotrexate</w:t>
            </w:r>
            <w:proofErr w:type="spellEnd"/>
          </w:p>
        </w:tc>
        <w:tc>
          <w:tcPr>
            <w:tcW w:w="1763" w:type="pct"/>
          </w:tcPr>
          <w:p w:rsidR="00203DC1" w:rsidRDefault="00203DC1" w:rsidP="00151171">
            <w:r>
              <w:t>0 – 72 – 168 (3 time points)</w:t>
            </w:r>
          </w:p>
        </w:tc>
        <w:tc>
          <w:tcPr>
            <w:tcW w:w="610" w:type="pct"/>
          </w:tcPr>
          <w:p w:rsidR="00203DC1" w:rsidRDefault="00203DC1" w:rsidP="00151171">
            <w:r>
              <w:t>3</w:t>
            </w:r>
          </w:p>
        </w:tc>
        <w:tc>
          <w:tcPr>
            <w:tcW w:w="1003" w:type="pct"/>
          </w:tcPr>
          <w:p w:rsidR="00203DC1" w:rsidRDefault="00203DC1" w:rsidP="00151171"/>
        </w:tc>
      </w:tr>
      <w:tr w:rsidR="00395997" w:rsidTr="008A1888">
        <w:tc>
          <w:tcPr>
            <w:tcW w:w="1624" w:type="pct"/>
          </w:tcPr>
          <w:p w:rsidR="00395997" w:rsidRPr="00494504" w:rsidRDefault="00395997" w:rsidP="00395997">
            <w:proofErr w:type="spellStart"/>
            <w:r w:rsidRPr="00494504">
              <w:t>Phenytoin</w:t>
            </w:r>
            <w:proofErr w:type="spellEnd"/>
          </w:p>
        </w:tc>
        <w:tc>
          <w:tcPr>
            <w:tcW w:w="1763" w:type="pct"/>
          </w:tcPr>
          <w:p w:rsidR="00395997" w:rsidRDefault="00395997" w:rsidP="00395997">
            <w:r>
              <w:t>0 – 72 – 168 (3 time points)</w:t>
            </w:r>
          </w:p>
        </w:tc>
        <w:tc>
          <w:tcPr>
            <w:tcW w:w="610" w:type="pct"/>
          </w:tcPr>
          <w:p w:rsidR="00395997" w:rsidRDefault="00395997" w:rsidP="00395997">
            <w:r>
              <w:t>3</w:t>
            </w:r>
          </w:p>
        </w:tc>
        <w:tc>
          <w:tcPr>
            <w:tcW w:w="1003" w:type="pct"/>
          </w:tcPr>
          <w:p w:rsidR="00395997" w:rsidRDefault="00395997" w:rsidP="00395997">
            <w:r w:rsidRPr="00DD7E98">
              <w:t>Con_0.1_DMSO</w:t>
            </w:r>
          </w:p>
        </w:tc>
      </w:tr>
      <w:tr w:rsidR="00395997" w:rsidTr="008A1888">
        <w:tc>
          <w:tcPr>
            <w:tcW w:w="1624" w:type="pct"/>
          </w:tcPr>
          <w:p w:rsidR="00395997" w:rsidRPr="00494504" w:rsidRDefault="00395997" w:rsidP="00395997">
            <w:proofErr w:type="spellStart"/>
            <w:r w:rsidRPr="00494504">
              <w:t>Rifampicin</w:t>
            </w:r>
            <w:proofErr w:type="spellEnd"/>
          </w:p>
        </w:tc>
        <w:tc>
          <w:tcPr>
            <w:tcW w:w="1763" w:type="pct"/>
          </w:tcPr>
          <w:p w:rsidR="00395997" w:rsidRDefault="00395997" w:rsidP="00395997">
            <w:r>
              <w:t>0 – 72 – 168 (3 time points)</w:t>
            </w:r>
          </w:p>
        </w:tc>
        <w:tc>
          <w:tcPr>
            <w:tcW w:w="610" w:type="pct"/>
          </w:tcPr>
          <w:p w:rsidR="00395997" w:rsidRDefault="00395997" w:rsidP="00395997">
            <w:r>
              <w:t>3</w:t>
            </w:r>
          </w:p>
        </w:tc>
        <w:tc>
          <w:tcPr>
            <w:tcW w:w="1003" w:type="pct"/>
          </w:tcPr>
          <w:p w:rsidR="00395997" w:rsidRDefault="00395997" w:rsidP="00395997">
            <w:r w:rsidRPr="00DD7E98">
              <w:t>Con_0.1_DMSO</w:t>
            </w:r>
          </w:p>
        </w:tc>
      </w:tr>
      <w:tr w:rsidR="00395997" w:rsidTr="008A1888">
        <w:tc>
          <w:tcPr>
            <w:tcW w:w="1624" w:type="pct"/>
          </w:tcPr>
          <w:p w:rsidR="00395997" w:rsidRPr="00494504" w:rsidRDefault="00395997" w:rsidP="00395997">
            <w:proofErr w:type="spellStart"/>
            <w:r w:rsidRPr="00494504">
              <w:t>Valproic</w:t>
            </w:r>
            <w:proofErr w:type="spellEnd"/>
            <w:r w:rsidRPr="00494504">
              <w:t xml:space="preserve"> acid</w:t>
            </w:r>
          </w:p>
        </w:tc>
        <w:tc>
          <w:tcPr>
            <w:tcW w:w="1763" w:type="pct"/>
          </w:tcPr>
          <w:p w:rsidR="00395997" w:rsidRDefault="00395997" w:rsidP="00395997">
            <w:r>
              <w:t>0 – 72 – 168 (3 time points)</w:t>
            </w:r>
          </w:p>
        </w:tc>
        <w:tc>
          <w:tcPr>
            <w:tcW w:w="610" w:type="pct"/>
          </w:tcPr>
          <w:p w:rsidR="00395997" w:rsidRDefault="00395997" w:rsidP="00395997">
            <w:r>
              <w:t>3</w:t>
            </w:r>
          </w:p>
        </w:tc>
        <w:tc>
          <w:tcPr>
            <w:tcW w:w="1003" w:type="pct"/>
          </w:tcPr>
          <w:p w:rsidR="00395997" w:rsidRDefault="00395997" w:rsidP="00395997">
            <w:r w:rsidRPr="00DD7E98">
              <w:t>Con_0.1_DMSO</w:t>
            </w:r>
          </w:p>
        </w:tc>
      </w:tr>
      <w:tr w:rsidR="00203DC1" w:rsidTr="008A1888">
        <w:tc>
          <w:tcPr>
            <w:tcW w:w="1624" w:type="pct"/>
          </w:tcPr>
          <w:p w:rsidR="00203DC1" w:rsidRDefault="00203DC1" w:rsidP="005C33A3">
            <w:r w:rsidRPr="00494504">
              <w:t>Human biopsies</w:t>
            </w:r>
          </w:p>
        </w:tc>
        <w:tc>
          <w:tcPr>
            <w:tcW w:w="1763" w:type="pct"/>
          </w:tcPr>
          <w:p w:rsidR="00203DC1" w:rsidRDefault="00203DC1" w:rsidP="005C33A3"/>
        </w:tc>
        <w:tc>
          <w:tcPr>
            <w:tcW w:w="610" w:type="pct"/>
          </w:tcPr>
          <w:p w:rsidR="00203DC1" w:rsidRDefault="00203DC1" w:rsidP="005C33A3"/>
        </w:tc>
        <w:tc>
          <w:tcPr>
            <w:tcW w:w="1003" w:type="pct"/>
          </w:tcPr>
          <w:p w:rsidR="00203DC1" w:rsidRDefault="00203DC1" w:rsidP="005C33A3"/>
        </w:tc>
      </w:tr>
      <w:tr w:rsidR="00203DC1" w:rsidTr="008A1888">
        <w:tc>
          <w:tcPr>
            <w:tcW w:w="1624" w:type="pct"/>
          </w:tcPr>
          <w:p w:rsidR="00203DC1" w:rsidRPr="00494504" w:rsidRDefault="00203DC1" w:rsidP="005C33A3"/>
        </w:tc>
        <w:tc>
          <w:tcPr>
            <w:tcW w:w="1763" w:type="pct"/>
          </w:tcPr>
          <w:p w:rsidR="00203DC1" w:rsidRDefault="00203DC1" w:rsidP="005C33A3"/>
        </w:tc>
        <w:tc>
          <w:tcPr>
            <w:tcW w:w="610" w:type="pct"/>
          </w:tcPr>
          <w:p w:rsidR="00203DC1" w:rsidRDefault="00203DC1" w:rsidP="005C33A3"/>
        </w:tc>
        <w:tc>
          <w:tcPr>
            <w:tcW w:w="1003" w:type="pct"/>
          </w:tcPr>
          <w:p w:rsidR="00203DC1" w:rsidRDefault="00203DC1" w:rsidP="005C33A3"/>
        </w:tc>
      </w:tr>
      <w:tr w:rsidR="00203DC1" w:rsidTr="008A1888">
        <w:tc>
          <w:tcPr>
            <w:tcW w:w="1624" w:type="pct"/>
          </w:tcPr>
          <w:p w:rsidR="00203DC1" w:rsidRPr="00494504" w:rsidRDefault="00203DC1" w:rsidP="00501257">
            <w:r w:rsidRPr="00494504">
              <w:t>Con 0.1 DMSO</w:t>
            </w:r>
          </w:p>
        </w:tc>
        <w:tc>
          <w:tcPr>
            <w:tcW w:w="1763" w:type="pct"/>
          </w:tcPr>
          <w:p w:rsidR="00203DC1" w:rsidRDefault="009D4AD9" w:rsidP="00501257">
            <w:r>
              <w:t>0</w:t>
            </w:r>
            <w:r w:rsidR="00B14131">
              <w:t xml:space="preserve"> </w:t>
            </w:r>
            <w:r w:rsidR="00B14131">
              <w:sym w:font="Wingdings" w:char="F0E0"/>
            </w:r>
            <w:r w:rsidR="00B14131">
              <w:t xml:space="preserve"> 336 </w:t>
            </w:r>
            <w:proofErr w:type="spellStart"/>
            <w:r w:rsidR="00B14131">
              <w:t>hours</w:t>
            </w:r>
            <w:proofErr w:type="spellEnd"/>
            <w:r w:rsidR="00B14131">
              <w:t xml:space="preserve"> (</w:t>
            </w:r>
            <w:r>
              <w:t>7</w:t>
            </w:r>
            <w:r w:rsidR="00B14131">
              <w:t xml:space="preserve"> time points)</w:t>
            </w:r>
          </w:p>
        </w:tc>
        <w:tc>
          <w:tcPr>
            <w:tcW w:w="610" w:type="pct"/>
          </w:tcPr>
          <w:p w:rsidR="00B14131" w:rsidRDefault="00B14131" w:rsidP="00501257">
            <w:r>
              <w:t>3</w:t>
            </w:r>
          </w:p>
        </w:tc>
        <w:tc>
          <w:tcPr>
            <w:tcW w:w="1003" w:type="pct"/>
          </w:tcPr>
          <w:p w:rsidR="00203DC1" w:rsidRDefault="00203DC1" w:rsidP="00501257"/>
        </w:tc>
      </w:tr>
      <w:tr w:rsidR="00203DC1" w:rsidTr="008A1888">
        <w:tc>
          <w:tcPr>
            <w:tcW w:w="1624" w:type="pct"/>
          </w:tcPr>
          <w:p w:rsidR="00203DC1" w:rsidRPr="00494504" w:rsidRDefault="00203DC1" w:rsidP="00501257">
            <w:r w:rsidRPr="00494504">
              <w:t>Con UNTR</w:t>
            </w:r>
          </w:p>
        </w:tc>
        <w:tc>
          <w:tcPr>
            <w:tcW w:w="1763" w:type="pct"/>
          </w:tcPr>
          <w:p w:rsidR="00203DC1" w:rsidRDefault="007F1B1C" w:rsidP="00501257">
            <w:r>
              <w:t xml:space="preserve">0 </w:t>
            </w:r>
            <w:r>
              <w:sym w:font="Wingdings" w:char="F0E0"/>
            </w:r>
            <w:r>
              <w:t xml:space="preserve"> 336 </w:t>
            </w:r>
            <w:proofErr w:type="spellStart"/>
            <w:r>
              <w:t>hours</w:t>
            </w:r>
            <w:proofErr w:type="spellEnd"/>
            <w:r>
              <w:t xml:space="preserve"> (7 time points)</w:t>
            </w:r>
          </w:p>
        </w:tc>
        <w:tc>
          <w:tcPr>
            <w:tcW w:w="610" w:type="pct"/>
          </w:tcPr>
          <w:p w:rsidR="00203DC1" w:rsidRDefault="007F1B1C" w:rsidP="00501257">
            <w:r>
              <w:t>3</w:t>
            </w:r>
          </w:p>
        </w:tc>
        <w:tc>
          <w:tcPr>
            <w:tcW w:w="1003" w:type="pct"/>
          </w:tcPr>
          <w:p w:rsidR="00203DC1" w:rsidRDefault="00203DC1" w:rsidP="00501257"/>
        </w:tc>
      </w:tr>
    </w:tbl>
    <w:p w:rsidR="00CA7720" w:rsidRDefault="00107F0C">
      <w:r>
        <w:t>(*) have control?</w:t>
      </w:r>
    </w:p>
    <w:sectPr w:rsidR="00CA7720" w:rsidSect="000C7BD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MbI0NbQwNzIyNjVV0lEKTi0uzszPAykwqgUALdXZ1ywAAAA="/>
  </w:docVars>
  <w:rsids>
    <w:rsidRoot w:val="008C60DA"/>
    <w:rsid w:val="000450A4"/>
    <w:rsid w:val="000C7BDA"/>
    <w:rsid w:val="00107F0C"/>
    <w:rsid w:val="00113095"/>
    <w:rsid w:val="0012594E"/>
    <w:rsid w:val="00151171"/>
    <w:rsid w:val="001B29E4"/>
    <w:rsid w:val="001D6A42"/>
    <w:rsid w:val="001E09D2"/>
    <w:rsid w:val="00200FDB"/>
    <w:rsid w:val="00203DC1"/>
    <w:rsid w:val="00204BE8"/>
    <w:rsid w:val="00216975"/>
    <w:rsid w:val="00242567"/>
    <w:rsid w:val="00395997"/>
    <w:rsid w:val="003A1DE5"/>
    <w:rsid w:val="003B7B78"/>
    <w:rsid w:val="003E34E2"/>
    <w:rsid w:val="004140B4"/>
    <w:rsid w:val="00442DCB"/>
    <w:rsid w:val="004A5F1F"/>
    <w:rsid w:val="00501257"/>
    <w:rsid w:val="00536698"/>
    <w:rsid w:val="00537440"/>
    <w:rsid w:val="005A4C09"/>
    <w:rsid w:val="005C33A3"/>
    <w:rsid w:val="00620A56"/>
    <w:rsid w:val="0062216B"/>
    <w:rsid w:val="006543E8"/>
    <w:rsid w:val="006701B6"/>
    <w:rsid w:val="006900CD"/>
    <w:rsid w:val="006A7B28"/>
    <w:rsid w:val="006C7574"/>
    <w:rsid w:val="00736425"/>
    <w:rsid w:val="007F1B1C"/>
    <w:rsid w:val="00807480"/>
    <w:rsid w:val="0082153F"/>
    <w:rsid w:val="0087130E"/>
    <w:rsid w:val="00883B4F"/>
    <w:rsid w:val="0089536E"/>
    <w:rsid w:val="008A1888"/>
    <w:rsid w:val="008C60DA"/>
    <w:rsid w:val="00920740"/>
    <w:rsid w:val="00964A88"/>
    <w:rsid w:val="00980FA3"/>
    <w:rsid w:val="009D4AD9"/>
    <w:rsid w:val="009F0133"/>
    <w:rsid w:val="00B14131"/>
    <w:rsid w:val="00B20A6E"/>
    <w:rsid w:val="00B64EEE"/>
    <w:rsid w:val="00B946DD"/>
    <w:rsid w:val="00CA7720"/>
    <w:rsid w:val="00D32F3F"/>
    <w:rsid w:val="00D36BB4"/>
    <w:rsid w:val="00DC33EE"/>
    <w:rsid w:val="00DD5899"/>
    <w:rsid w:val="00DE0287"/>
    <w:rsid w:val="00EC6641"/>
    <w:rsid w:val="00F45DD5"/>
    <w:rsid w:val="00FC1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."/>
  <w14:docId w14:val="02AA131E"/>
  <w15:chartTrackingRefBased/>
  <w15:docId w15:val="{B2529489-2624-47D1-A0FB-5EF03B052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30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</Pages>
  <Words>261</Words>
  <Characters>1436</Characters>
  <Application>Microsoft Office Word</Application>
  <DocSecurity>0</DocSecurity>
  <Lines>11</Lines>
  <Paragraphs>3</Paragraphs>
  <ScaleCrop>false</ScaleCrop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, Nhan (TGX)</dc:creator>
  <cp:keywords/>
  <dc:description/>
  <cp:lastModifiedBy>Nguyen, Nhan (TGX)</cp:lastModifiedBy>
  <cp:revision>59</cp:revision>
  <dcterms:created xsi:type="dcterms:W3CDTF">2021-03-25T10:49:00Z</dcterms:created>
  <dcterms:modified xsi:type="dcterms:W3CDTF">2021-03-25T15:34:00Z</dcterms:modified>
</cp:coreProperties>
</file>